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03AA9" w:rsidRDefault="00E03AA9" w:rsidP="0007740B">
      <w:pPr>
        <w:pStyle w:val="NormalWeb"/>
        <w:ind w:left="1530"/>
        <w:rPr>
          <w:b/>
          <w:bCs/>
        </w:rPr>
      </w:pPr>
      <w:r>
        <w:rPr>
          <w:b/>
          <w:bCs/>
        </w:rPr>
        <w:t> </w:t>
      </w:r>
    </w:p>
    <w:p w:rsidR="00E03AA9" w:rsidRDefault="00E03AA9" w:rsidP="0007740B">
      <w:pPr>
        <w:pStyle w:val="NormalWeb"/>
        <w:ind w:left="1530" w:right="720"/>
        <w:jc w:val="right"/>
        <w:rPr>
          <w:b/>
          <w:bCs/>
        </w:rPr>
      </w:pPr>
      <w:r>
        <w:rPr>
          <w:b/>
          <w:bCs/>
        </w:rPr>
        <w:t xml:space="preserve">DOCUMENT # </w:t>
      </w:r>
      <w:r w:rsidR="00E34C8D">
        <w:rPr>
          <w:b/>
          <w:bCs/>
        </w:rPr>
        <w:t>2</w:t>
      </w:r>
      <w:r w:rsidR="00244064">
        <w:rPr>
          <w:b/>
          <w:bCs/>
        </w:rPr>
        <w:t>2</w:t>
      </w:r>
      <w:r w:rsidR="006E42EA">
        <w:rPr>
          <w:b/>
          <w:bCs/>
        </w:rPr>
        <w:t>-</w:t>
      </w:r>
      <w:r w:rsidR="000F6114">
        <w:rPr>
          <w:b/>
          <w:bCs/>
        </w:rPr>
        <w:t>06</w:t>
      </w:r>
    </w:p>
    <w:p w:rsidR="00E03AA9" w:rsidRDefault="00E03AA9" w:rsidP="0007740B">
      <w:pPr>
        <w:pStyle w:val="NormalWeb"/>
        <w:tabs>
          <w:tab w:val="left" w:pos="2250"/>
        </w:tabs>
        <w:ind w:left="1530" w:right="720"/>
        <w:jc w:val="center"/>
        <w:rPr>
          <w:b/>
          <w:bCs/>
        </w:rPr>
      </w:pPr>
      <w:r>
        <w:rPr>
          <w:b/>
          <w:bCs/>
        </w:rPr>
        <w:t>LMxAC EXECUTIVE BOARD MEETING</w:t>
      </w:r>
    </w:p>
    <w:p w:rsidR="00C94CA1" w:rsidRDefault="00244064" w:rsidP="00F81E1D">
      <w:pPr>
        <w:pStyle w:val="NormalWeb"/>
        <w:spacing w:before="0" w:beforeAutospacing="0" w:after="0" w:afterAutospacing="0"/>
        <w:ind w:left="1530" w:right="720"/>
        <w:jc w:val="center"/>
        <w:rPr>
          <w:b/>
          <w:bCs/>
        </w:rPr>
      </w:pPr>
      <w:r>
        <w:rPr>
          <w:b/>
          <w:bCs/>
        </w:rPr>
        <w:t>February 24, 2022</w:t>
      </w:r>
    </w:p>
    <w:p w:rsidR="00F81E1D" w:rsidRDefault="00F81E1D" w:rsidP="00F81E1D">
      <w:pPr>
        <w:pStyle w:val="NormalWeb"/>
        <w:spacing w:before="0" w:beforeAutospacing="0" w:after="0" w:afterAutospacing="0"/>
        <w:ind w:left="1530" w:right="720"/>
        <w:jc w:val="center"/>
        <w:rPr>
          <w:b/>
          <w:bCs/>
        </w:rPr>
      </w:pPr>
    </w:p>
    <w:p w:rsidR="0007740B" w:rsidRDefault="00E33505" w:rsidP="0007740B">
      <w:pPr>
        <w:pStyle w:val="NormalWeb"/>
        <w:spacing w:before="0" w:beforeAutospacing="0" w:after="0" w:afterAutospacing="0"/>
        <w:ind w:left="1530" w:right="720"/>
        <w:rPr>
          <w:b/>
          <w:bCs/>
        </w:rPr>
      </w:pPr>
      <w:hyperlink r:id="rId7" w:history="1">
        <w:r w:rsidR="00F81E1D" w:rsidRPr="00F81E1D">
          <w:rPr>
            <w:rStyle w:val="Hyperlink"/>
            <w:b/>
            <w:bCs/>
          </w:rPr>
          <w:t>https://us06web.zoom.us/j/85185565035?pwd=aldhWnNadHpTKzFRWS9ibkM1WFZGZz09</w:t>
        </w:r>
      </w:hyperlink>
    </w:p>
    <w:p w:rsidR="0057188F" w:rsidRPr="00E571D3" w:rsidRDefault="00E571D3" w:rsidP="0007740B">
      <w:pPr>
        <w:pStyle w:val="NormalWeb"/>
        <w:spacing w:before="0" w:beforeAutospacing="0" w:after="0" w:afterAutospacing="0"/>
        <w:ind w:left="1530" w:right="810"/>
        <w:jc w:val="center"/>
        <w:rPr>
          <w:b/>
          <w:bCs/>
          <w:u w:val="single"/>
        </w:rPr>
      </w:pPr>
      <w:r>
        <w:rPr>
          <w:b/>
          <w:bCs/>
          <w:u w:val="single"/>
        </w:rPr>
        <w:t>AGENDA</w:t>
      </w:r>
    </w:p>
    <w:p w:rsidR="0035583C" w:rsidRDefault="00E03AA9" w:rsidP="0007740B">
      <w:pPr>
        <w:pStyle w:val="NormalWeb"/>
        <w:numPr>
          <w:ilvl w:val="0"/>
          <w:numId w:val="2"/>
        </w:numPr>
        <w:tabs>
          <w:tab w:val="clear" w:pos="2880"/>
        </w:tabs>
        <w:spacing w:line="480" w:lineRule="auto"/>
        <w:ind w:left="1530"/>
      </w:pPr>
      <w:r>
        <w:t>Call to Order</w:t>
      </w:r>
      <w:r w:rsidR="007D1B56">
        <w:t xml:space="preserve"> &amp; Roll Call</w:t>
      </w:r>
    </w:p>
    <w:p w:rsidR="00E03AA9" w:rsidRDefault="00E03AA9" w:rsidP="0007740B">
      <w:pPr>
        <w:pStyle w:val="NormalWeb"/>
        <w:numPr>
          <w:ilvl w:val="0"/>
          <w:numId w:val="2"/>
        </w:numPr>
        <w:spacing w:line="480" w:lineRule="auto"/>
        <w:ind w:left="1530"/>
      </w:pPr>
      <w:r>
        <w:t xml:space="preserve">Approval of Agenda (Document </w:t>
      </w:r>
      <w:r w:rsidR="004B096C">
        <w:t>#</w:t>
      </w:r>
      <w:r w:rsidR="00244064">
        <w:t>22-</w:t>
      </w:r>
      <w:r w:rsidR="000F6114">
        <w:t>06</w:t>
      </w:r>
      <w:r>
        <w:t>)</w:t>
      </w:r>
    </w:p>
    <w:p w:rsidR="00E03AA9" w:rsidRDefault="00E03AA9" w:rsidP="0007740B">
      <w:pPr>
        <w:pStyle w:val="NormalWeb"/>
        <w:numPr>
          <w:ilvl w:val="0"/>
          <w:numId w:val="2"/>
        </w:numPr>
        <w:spacing w:line="480" w:lineRule="auto"/>
        <w:ind w:left="1530"/>
      </w:pPr>
      <w:r>
        <w:t>Minutes of the</w:t>
      </w:r>
      <w:r w:rsidR="005C33EF">
        <w:t xml:space="preserve"> </w:t>
      </w:r>
      <w:r w:rsidR="00F81E1D">
        <w:t xml:space="preserve">December </w:t>
      </w:r>
      <w:r w:rsidR="006E7DF4">
        <w:t xml:space="preserve">Meeting </w:t>
      </w:r>
      <w:r>
        <w:t xml:space="preserve">(Document </w:t>
      </w:r>
      <w:r w:rsidR="004B096C">
        <w:t>#</w:t>
      </w:r>
      <w:r w:rsidR="00244064">
        <w:t>22-</w:t>
      </w:r>
      <w:r w:rsidR="000F6114">
        <w:t>07</w:t>
      </w:r>
      <w:r>
        <w:t>)</w:t>
      </w:r>
    </w:p>
    <w:p w:rsidR="0007740B" w:rsidRDefault="00E03AA9" w:rsidP="00C21BE2">
      <w:pPr>
        <w:pStyle w:val="NormalWeb"/>
        <w:numPr>
          <w:ilvl w:val="0"/>
          <w:numId w:val="2"/>
        </w:numPr>
        <w:spacing w:before="0" w:beforeAutospacing="0" w:after="0" w:afterAutospacing="0"/>
        <w:ind w:left="1530"/>
      </w:pPr>
      <w:r>
        <w:t>Treasurer’s Report</w:t>
      </w:r>
    </w:p>
    <w:p w:rsidR="00960114" w:rsidRDefault="00244064" w:rsidP="00136916">
      <w:pPr>
        <w:numPr>
          <w:ilvl w:val="1"/>
          <w:numId w:val="2"/>
        </w:numPr>
        <w:tabs>
          <w:tab w:val="clear" w:pos="3240"/>
          <w:tab w:val="num" w:pos="2160"/>
        </w:tabs>
        <w:ind w:left="1530" w:firstLine="270"/>
      </w:pPr>
      <w:r>
        <w:t>January</w:t>
      </w:r>
      <w:r w:rsidR="0057461E">
        <w:t xml:space="preserve"> </w:t>
      </w:r>
      <w:r w:rsidR="00960114">
        <w:t xml:space="preserve">Budget Reports (Document </w:t>
      </w:r>
      <w:r w:rsidR="004B096C">
        <w:t>#</w:t>
      </w:r>
      <w:r>
        <w:t>22-</w:t>
      </w:r>
      <w:r w:rsidR="000F6114">
        <w:t>08</w:t>
      </w:r>
      <w:r w:rsidR="00960114">
        <w:t>)</w:t>
      </w:r>
    </w:p>
    <w:p w:rsidR="00112861" w:rsidRDefault="00244064" w:rsidP="00136916">
      <w:pPr>
        <w:numPr>
          <w:ilvl w:val="1"/>
          <w:numId w:val="2"/>
        </w:numPr>
        <w:tabs>
          <w:tab w:val="clear" w:pos="3240"/>
          <w:tab w:val="num" w:pos="2160"/>
        </w:tabs>
        <w:spacing w:after="240"/>
        <w:ind w:left="1530" w:firstLine="270"/>
      </w:pPr>
      <w:r>
        <w:t xml:space="preserve">February </w:t>
      </w:r>
      <w:r w:rsidR="00025223">
        <w:t xml:space="preserve">Bill List (ACTION ITEM) (Document </w:t>
      </w:r>
      <w:r w:rsidR="004B096C">
        <w:t>#</w:t>
      </w:r>
      <w:r>
        <w:t>22-</w:t>
      </w:r>
      <w:r w:rsidR="000F6114">
        <w:t>09</w:t>
      </w:r>
      <w:r w:rsidR="00025223">
        <w:t>)</w:t>
      </w:r>
    </w:p>
    <w:p w:rsidR="00025223" w:rsidRDefault="00E03AA9" w:rsidP="00244064">
      <w:pPr>
        <w:pStyle w:val="NormalWeb"/>
        <w:numPr>
          <w:ilvl w:val="0"/>
          <w:numId w:val="2"/>
        </w:numPr>
        <w:spacing w:after="240" w:afterAutospacing="0" w:line="360" w:lineRule="auto"/>
        <w:ind w:left="1530"/>
      </w:pPr>
      <w:r>
        <w:t xml:space="preserve">Director’s Report </w:t>
      </w:r>
      <w:r w:rsidR="00E704BD">
        <w:t xml:space="preserve">(Document </w:t>
      </w:r>
      <w:r w:rsidR="004B096C">
        <w:t>#</w:t>
      </w:r>
      <w:r w:rsidR="00244064">
        <w:t>22-</w:t>
      </w:r>
      <w:r w:rsidR="000F6114">
        <w:t>10</w:t>
      </w:r>
      <w:r w:rsidR="00E704BD">
        <w:t>)</w:t>
      </w:r>
    </w:p>
    <w:p w:rsidR="00244064" w:rsidRDefault="00293C43" w:rsidP="00244064">
      <w:pPr>
        <w:pStyle w:val="NormalWeb"/>
        <w:numPr>
          <w:ilvl w:val="0"/>
          <w:numId w:val="2"/>
        </w:numPr>
        <w:spacing w:line="360" w:lineRule="auto"/>
        <w:ind w:left="1530"/>
      </w:pPr>
      <w:r>
        <w:t>Committee Reports</w:t>
      </w:r>
    </w:p>
    <w:p w:rsidR="008D7820" w:rsidRDefault="008D7820" w:rsidP="00244064">
      <w:pPr>
        <w:pStyle w:val="NormalWeb"/>
        <w:numPr>
          <w:ilvl w:val="0"/>
          <w:numId w:val="2"/>
        </w:numPr>
        <w:spacing w:line="360" w:lineRule="auto"/>
        <w:ind w:left="1530"/>
      </w:pPr>
      <w:r>
        <w:t>Old Business</w:t>
      </w:r>
    </w:p>
    <w:p w:rsidR="005F1AF4" w:rsidRDefault="005F1AF4" w:rsidP="005F1AF4">
      <w:pPr>
        <w:pStyle w:val="NormalWeb"/>
        <w:numPr>
          <w:ilvl w:val="1"/>
          <w:numId w:val="2"/>
        </w:numPr>
        <w:tabs>
          <w:tab w:val="clear" w:pos="3240"/>
        </w:tabs>
        <w:spacing w:line="360" w:lineRule="auto"/>
        <w:ind w:left="2340" w:hanging="540"/>
      </w:pPr>
      <w:r>
        <w:t>Update/discussion on Digital Collection Development</w:t>
      </w:r>
    </w:p>
    <w:p w:rsidR="0007740B" w:rsidRDefault="00D60295" w:rsidP="00244064">
      <w:pPr>
        <w:pStyle w:val="NormalWeb"/>
        <w:numPr>
          <w:ilvl w:val="0"/>
          <w:numId w:val="2"/>
        </w:numPr>
        <w:spacing w:line="360" w:lineRule="auto"/>
        <w:ind w:left="1530"/>
      </w:pPr>
      <w:r>
        <w:t>New Business</w:t>
      </w:r>
    </w:p>
    <w:p w:rsidR="00244064" w:rsidRDefault="00244064" w:rsidP="00244064">
      <w:pPr>
        <w:pStyle w:val="NormalWeb"/>
        <w:numPr>
          <w:ilvl w:val="1"/>
          <w:numId w:val="2"/>
        </w:numPr>
        <w:tabs>
          <w:tab w:val="clear" w:pos="3240"/>
        </w:tabs>
        <w:spacing w:line="360" w:lineRule="auto"/>
        <w:ind w:left="2250" w:hanging="450"/>
      </w:pPr>
      <w:r>
        <w:t>New Member Application – Scotch Plains Public Library</w:t>
      </w:r>
      <w:r w:rsidR="000F6114">
        <w:t xml:space="preserve"> (Document#22-11)</w:t>
      </w:r>
    </w:p>
    <w:p w:rsidR="00244064" w:rsidRDefault="00244064" w:rsidP="00244064">
      <w:pPr>
        <w:pStyle w:val="NormalWeb"/>
        <w:numPr>
          <w:ilvl w:val="1"/>
          <w:numId w:val="2"/>
        </w:numPr>
        <w:tabs>
          <w:tab w:val="clear" w:pos="3240"/>
        </w:tabs>
        <w:spacing w:line="360" w:lineRule="auto"/>
        <w:ind w:left="2250" w:hanging="450"/>
      </w:pPr>
      <w:r>
        <w:t>New Member Application – Fanwood Memorial Library</w:t>
      </w:r>
      <w:r w:rsidR="000F6114">
        <w:t xml:space="preserve"> (Document#22-12)</w:t>
      </w:r>
      <w:bookmarkStart w:id="0" w:name="_GoBack"/>
      <w:bookmarkEnd w:id="0"/>
    </w:p>
    <w:p w:rsidR="00E03AA9" w:rsidRDefault="00E03AA9" w:rsidP="00244064">
      <w:pPr>
        <w:pStyle w:val="NormalWeb"/>
        <w:numPr>
          <w:ilvl w:val="0"/>
          <w:numId w:val="2"/>
        </w:numPr>
        <w:spacing w:before="240" w:beforeAutospacing="0" w:line="360" w:lineRule="auto"/>
        <w:ind w:left="1530"/>
      </w:pPr>
      <w:r>
        <w:t xml:space="preserve">Other </w:t>
      </w:r>
    </w:p>
    <w:p w:rsidR="00AC059B" w:rsidRDefault="00E03AA9" w:rsidP="0007740B">
      <w:pPr>
        <w:pStyle w:val="NormalWeb"/>
        <w:numPr>
          <w:ilvl w:val="0"/>
          <w:numId w:val="2"/>
        </w:numPr>
        <w:spacing w:line="480" w:lineRule="auto"/>
        <w:ind w:left="1530"/>
      </w:pPr>
      <w:r>
        <w:t>Communications</w:t>
      </w:r>
    </w:p>
    <w:p w:rsidR="00BC7DC9" w:rsidRDefault="00E03AA9" w:rsidP="0007740B">
      <w:pPr>
        <w:pStyle w:val="NormalWeb"/>
        <w:numPr>
          <w:ilvl w:val="0"/>
          <w:numId w:val="2"/>
        </w:numPr>
        <w:spacing w:line="480" w:lineRule="auto"/>
        <w:ind w:left="1530"/>
      </w:pPr>
      <w:r>
        <w:t>Adjournment</w:t>
      </w:r>
    </w:p>
    <w:p w:rsidR="00306E61" w:rsidRDefault="00306E61" w:rsidP="00D868DB">
      <w:pPr>
        <w:pStyle w:val="NormalWeb"/>
        <w:spacing w:line="480" w:lineRule="auto"/>
      </w:pPr>
    </w:p>
    <w:sectPr w:rsidR="00306E61" w:rsidSect="00C9059E">
      <w:pgSz w:w="12240" w:h="15840"/>
      <w:pgMar w:top="720" w:right="360" w:bottom="72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33505" w:rsidRDefault="00E33505" w:rsidP="00ED63ED">
      <w:r>
        <w:separator/>
      </w:r>
    </w:p>
  </w:endnote>
  <w:endnote w:type="continuationSeparator" w:id="0">
    <w:p w:rsidR="00E33505" w:rsidRDefault="00E33505" w:rsidP="00ED63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33505" w:rsidRDefault="00E33505" w:rsidP="00ED63ED">
      <w:r>
        <w:separator/>
      </w:r>
    </w:p>
  </w:footnote>
  <w:footnote w:type="continuationSeparator" w:id="0">
    <w:p w:rsidR="00E33505" w:rsidRDefault="00E33505" w:rsidP="00ED63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325C3B"/>
    <w:multiLevelType w:val="hybridMultilevel"/>
    <w:tmpl w:val="EF006008"/>
    <w:lvl w:ilvl="0" w:tplc="CBB0948C">
      <w:start w:val="1"/>
      <w:numFmt w:val="upperRoman"/>
      <w:lvlText w:val="%1."/>
      <w:lvlJc w:val="left"/>
      <w:pPr>
        <w:tabs>
          <w:tab w:val="num" w:pos="2880"/>
        </w:tabs>
        <w:ind w:left="2880" w:hanging="720"/>
      </w:pPr>
    </w:lvl>
    <w:lvl w:ilvl="1" w:tplc="04090019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3FF33AE"/>
    <w:multiLevelType w:val="hybridMultilevel"/>
    <w:tmpl w:val="9336F396"/>
    <w:lvl w:ilvl="0" w:tplc="6546BF6E">
      <w:numFmt w:val="bullet"/>
      <w:lvlText w:val="-"/>
      <w:lvlJc w:val="left"/>
      <w:pPr>
        <w:ind w:left="25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MTMyMzY0MLAwNTBR0lEKTi0uzszPAykwqgUAzhr33CwAAAA="/>
  </w:docVars>
  <w:rsids>
    <w:rsidRoot w:val="001442B6"/>
    <w:rsid w:val="000135B6"/>
    <w:rsid w:val="00025223"/>
    <w:rsid w:val="00032CBF"/>
    <w:rsid w:val="00037869"/>
    <w:rsid w:val="00044B43"/>
    <w:rsid w:val="000467BA"/>
    <w:rsid w:val="0005165F"/>
    <w:rsid w:val="00051915"/>
    <w:rsid w:val="0007740B"/>
    <w:rsid w:val="000829F6"/>
    <w:rsid w:val="00082DF6"/>
    <w:rsid w:val="000D4697"/>
    <w:rsid w:val="000D4714"/>
    <w:rsid w:val="000F251C"/>
    <w:rsid w:val="000F4663"/>
    <w:rsid w:val="000F6114"/>
    <w:rsid w:val="00103C2B"/>
    <w:rsid w:val="00111E66"/>
    <w:rsid w:val="00112861"/>
    <w:rsid w:val="00113FB2"/>
    <w:rsid w:val="001163F8"/>
    <w:rsid w:val="00117C37"/>
    <w:rsid w:val="00134366"/>
    <w:rsid w:val="00136916"/>
    <w:rsid w:val="00140119"/>
    <w:rsid w:val="001442B6"/>
    <w:rsid w:val="00147A24"/>
    <w:rsid w:val="00167AB3"/>
    <w:rsid w:val="00171A7A"/>
    <w:rsid w:val="001B23F6"/>
    <w:rsid w:val="001B6595"/>
    <w:rsid w:val="001B7847"/>
    <w:rsid w:val="001B7E78"/>
    <w:rsid w:val="001D34E9"/>
    <w:rsid w:val="001E3BFA"/>
    <w:rsid w:val="001E42B9"/>
    <w:rsid w:val="001E5525"/>
    <w:rsid w:val="001E57AF"/>
    <w:rsid w:val="001F2A84"/>
    <w:rsid w:val="001F4089"/>
    <w:rsid w:val="001F5B13"/>
    <w:rsid w:val="001F76FD"/>
    <w:rsid w:val="002121E9"/>
    <w:rsid w:val="00220A43"/>
    <w:rsid w:val="00242C79"/>
    <w:rsid w:val="00244064"/>
    <w:rsid w:val="002517E5"/>
    <w:rsid w:val="002519EF"/>
    <w:rsid w:val="002543C7"/>
    <w:rsid w:val="00260880"/>
    <w:rsid w:val="0028051A"/>
    <w:rsid w:val="002823DF"/>
    <w:rsid w:val="0028408E"/>
    <w:rsid w:val="002869C0"/>
    <w:rsid w:val="00293C43"/>
    <w:rsid w:val="002A2DFE"/>
    <w:rsid w:val="002B1E07"/>
    <w:rsid w:val="002B2EB2"/>
    <w:rsid w:val="002C4023"/>
    <w:rsid w:val="002C534A"/>
    <w:rsid w:val="002E1D5D"/>
    <w:rsid w:val="002F79F5"/>
    <w:rsid w:val="0030115A"/>
    <w:rsid w:val="00306E61"/>
    <w:rsid w:val="003100B7"/>
    <w:rsid w:val="00315E27"/>
    <w:rsid w:val="003252A9"/>
    <w:rsid w:val="003369B6"/>
    <w:rsid w:val="00337E4B"/>
    <w:rsid w:val="00345919"/>
    <w:rsid w:val="00353455"/>
    <w:rsid w:val="0035535B"/>
    <w:rsid w:val="0035583C"/>
    <w:rsid w:val="00355F6E"/>
    <w:rsid w:val="00375432"/>
    <w:rsid w:val="00390B22"/>
    <w:rsid w:val="0039298A"/>
    <w:rsid w:val="003A2AB5"/>
    <w:rsid w:val="003B51CB"/>
    <w:rsid w:val="003D3357"/>
    <w:rsid w:val="003D4097"/>
    <w:rsid w:val="003D7056"/>
    <w:rsid w:val="003F1C23"/>
    <w:rsid w:val="004022C9"/>
    <w:rsid w:val="00410A5A"/>
    <w:rsid w:val="00422549"/>
    <w:rsid w:val="00426B18"/>
    <w:rsid w:val="00442143"/>
    <w:rsid w:val="00461CF0"/>
    <w:rsid w:val="004671FC"/>
    <w:rsid w:val="00467D9A"/>
    <w:rsid w:val="00470945"/>
    <w:rsid w:val="00483C82"/>
    <w:rsid w:val="00487C46"/>
    <w:rsid w:val="00491FEB"/>
    <w:rsid w:val="004A0D05"/>
    <w:rsid w:val="004A3844"/>
    <w:rsid w:val="004A5A65"/>
    <w:rsid w:val="004B096C"/>
    <w:rsid w:val="004B1A34"/>
    <w:rsid w:val="004B4C31"/>
    <w:rsid w:val="004D4084"/>
    <w:rsid w:val="004E0EAC"/>
    <w:rsid w:val="004F2BDC"/>
    <w:rsid w:val="004F5E3E"/>
    <w:rsid w:val="005035B5"/>
    <w:rsid w:val="0050661D"/>
    <w:rsid w:val="005314DA"/>
    <w:rsid w:val="00531DCA"/>
    <w:rsid w:val="00533E6B"/>
    <w:rsid w:val="005357DF"/>
    <w:rsid w:val="00540259"/>
    <w:rsid w:val="005462A1"/>
    <w:rsid w:val="00551AAB"/>
    <w:rsid w:val="00561CE4"/>
    <w:rsid w:val="00566006"/>
    <w:rsid w:val="005708C5"/>
    <w:rsid w:val="0057188F"/>
    <w:rsid w:val="0057399A"/>
    <w:rsid w:val="0057461E"/>
    <w:rsid w:val="00575078"/>
    <w:rsid w:val="0058179D"/>
    <w:rsid w:val="00584707"/>
    <w:rsid w:val="00587A8D"/>
    <w:rsid w:val="00591355"/>
    <w:rsid w:val="00595EFA"/>
    <w:rsid w:val="005A0DBA"/>
    <w:rsid w:val="005B4A6F"/>
    <w:rsid w:val="005C215D"/>
    <w:rsid w:val="005C241B"/>
    <w:rsid w:val="005C33EF"/>
    <w:rsid w:val="005C5A95"/>
    <w:rsid w:val="005D40F9"/>
    <w:rsid w:val="005E0020"/>
    <w:rsid w:val="005E207A"/>
    <w:rsid w:val="005E6805"/>
    <w:rsid w:val="005E7246"/>
    <w:rsid w:val="005F0536"/>
    <w:rsid w:val="005F1AF4"/>
    <w:rsid w:val="005F65CC"/>
    <w:rsid w:val="00600423"/>
    <w:rsid w:val="006238B8"/>
    <w:rsid w:val="00627902"/>
    <w:rsid w:val="00631FFA"/>
    <w:rsid w:val="00646D80"/>
    <w:rsid w:val="0066290C"/>
    <w:rsid w:val="006679DF"/>
    <w:rsid w:val="00674C07"/>
    <w:rsid w:val="0067756F"/>
    <w:rsid w:val="00680BDF"/>
    <w:rsid w:val="00684846"/>
    <w:rsid w:val="00691478"/>
    <w:rsid w:val="0069195A"/>
    <w:rsid w:val="00695757"/>
    <w:rsid w:val="006A06BA"/>
    <w:rsid w:val="006A1DDD"/>
    <w:rsid w:val="006D2FEB"/>
    <w:rsid w:val="006D3920"/>
    <w:rsid w:val="006E04A4"/>
    <w:rsid w:val="006E42EA"/>
    <w:rsid w:val="006E6BDB"/>
    <w:rsid w:val="006E7DF4"/>
    <w:rsid w:val="006F1A43"/>
    <w:rsid w:val="006F2D20"/>
    <w:rsid w:val="006F7CF3"/>
    <w:rsid w:val="0070198B"/>
    <w:rsid w:val="007051A9"/>
    <w:rsid w:val="007152B9"/>
    <w:rsid w:val="00722966"/>
    <w:rsid w:val="0072408F"/>
    <w:rsid w:val="007240D9"/>
    <w:rsid w:val="00726B68"/>
    <w:rsid w:val="007367BD"/>
    <w:rsid w:val="00740030"/>
    <w:rsid w:val="00753FD5"/>
    <w:rsid w:val="00781F47"/>
    <w:rsid w:val="00790240"/>
    <w:rsid w:val="007914AC"/>
    <w:rsid w:val="00791AFB"/>
    <w:rsid w:val="007948A4"/>
    <w:rsid w:val="00795497"/>
    <w:rsid w:val="007D1B56"/>
    <w:rsid w:val="007E7FD7"/>
    <w:rsid w:val="007F12D9"/>
    <w:rsid w:val="0080650E"/>
    <w:rsid w:val="00820B6E"/>
    <w:rsid w:val="00836CA9"/>
    <w:rsid w:val="00837F47"/>
    <w:rsid w:val="00842E22"/>
    <w:rsid w:val="0084374B"/>
    <w:rsid w:val="00845AB9"/>
    <w:rsid w:val="0084631B"/>
    <w:rsid w:val="00864513"/>
    <w:rsid w:val="00882346"/>
    <w:rsid w:val="00883B40"/>
    <w:rsid w:val="0088400A"/>
    <w:rsid w:val="00885AC3"/>
    <w:rsid w:val="00887E54"/>
    <w:rsid w:val="00895AD7"/>
    <w:rsid w:val="008A33B9"/>
    <w:rsid w:val="008B0E4E"/>
    <w:rsid w:val="008B7327"/>
    <w:rsid w:val="008C1C51"/>
    <w:rsid w:val="008C3C61"/>
    <w:rsid w:val="008C3ED4"/>
    <w:rsid w:val="008D0177"/>
    <w:rsid w:val="008D2834"/>
    <w:rsid w:val="008D7820"/>
    <w:rsid w:val="008E1E96"/>
    <w:rsid w:val="008F4795"/>
    <w:rsid w:val="00904B62"/>
    <w:rsid w:val="00912D4C"/>
    <w:rsid w:val="00913690"/>
    <w:rsid w:val="0092412C"/>
    <w:rsid w:val="009451F5"/>
    <w:rsid w:val="00947548"/>
    <w:rsid w:val="00957C36"/>
    <w:rsid w:val="00960114"/>
    <w:rsid w:val="009608B4"/>
    <w:rsid w:val="00970DC9"/>
    <w:rsid w:val="00973799"/>
    <w:rsid w:val="00975EAA"/>
    <w:rsid w:val="00980429"/>
    <w:rsid w:val="00981423"/>
    <w:rsid w:val="00981F73"/>
    <w:rsid w:val="00986596"/>
    <w:rsid w:val="009A415A"/>
    <w:rsid w:val="009A49DE"/>
    <w:rsid w:val="009B7A40"/>
    <w:rsid w:val="009C34DD"/>
    <w:rsid w:val="009C5035"/>
    <w:rsid w:val="009E0CAB"/>
    <w:rsid w:val="009E1F2F"/>
    <w:rsid w:val="009E7CAE"/>
    <w:rsid w:val="009F4E4D"/>
    <w:rsid w:val="009F6791"/>
    <w:rsid w:val="009F68B8"/>
    <w:rsid w:val="009F6A25"/>
    <w:rsid w:val="00A11B42"/>
    <w:rsid w:val="00A17343"/>
    <w:rsid w:val="00A252BF"/>
    <w:rsid w:val="00A25B38"/>
    <w:rsid w:val="00A26D51"/>
    <w:rsid w:val="00A33A42"/>
    <w:rsid w:val="00A52448"/>
    <w:rsid w:val="00A57034"/>
    <w:rsid w:val="00A57487"/>
    <w:rsid w:val="00A62FAB"/>
    <w:rsid w:val="00A74890"/>
    <w:rsid w:val="00A75D6E"/>
    <w:rsid w:val="00A90DF5"/>
    <w:rsid w:val="00A922C3"/>
    <w:rsid w:val="00A92868"/>
    <w:rsid w:val="00A95EE7"/>
    <w:rsid w:val="00AA07D3"/>
    <w:rsid w:val="00AA7172"/>
    <w:rsid w:val="00AB1DDB"/>
    <w:rsid w:val="00AB3923"/>
    <w:rsid w:val="00AB44DE"/>
    <w:rsid w:val="00AC059B"/>
    <w:rsid w:val="00AD3BB9"/>
    <w:rsid w:val="00AD50E2"/>
    <w:rsid w:val="00AE0E8A"/>
    <w:rsid w:val="00AF22A0"/>
    <w:rsid w:val="00AF3179"/>
    <w:rsid w:val="00B20899"/>
    <w:rsid w:val="00B26A7F"/>
    <w:rsid w:val="00B31BC4"/>
    <w:rsid w:val="00B3230F"/>
    <w:rsid w:val="00B33176"/>
    <w:rsid w:val="00B378CA"/>
    <w:rsid w:val="00B601DB"/>
    <w:rsid w:val="00B6482B"/>
    <w:rsid w:val="00B71B6C"/>
    <w:rsid w:val="00BC1DB4"/>
    <w:rsid w:val="00BC7DC9"/>
    <w:rsid w:val="00BD6289"/>
    <w:rsid w:val="00BD77E7"/>
    <w:rsid w:val="00C009C6"/>
    <w:rsid w:val="00C154C8"/>
    <w:rsid w:val="00C211A6"/>
    <w:rsid w:val="00C21BE2"/>
    <w:rsid w:val="00C309CE"/>
    <w:rsid w:val="00C30E52"/>
    <w:rsid w:val="00C3579D"/>
    <w:rsid w:val="00C541D2"/>
    <w:rsid w:val="00C54FB4"/>
    <w:rsid w:val="00C71FB7"/>
    <w:rsid w:val="00C74DE1"/>
    <w:rsid w:val="00C811E1"/>
    <w:rsid w:val="00C821AC"/>
    <w:rsid w:val="00C82503"/>
    <w:rsid w:val="00C9059E"/>
    <w:rsid w:val="00C94CA1"/>
    <w:rsid w:val="00CB5853"/>
    <w:rsid w:val="00CC5550"/>
    <w:rsid w:val="00CE1D23"/>
    <w:rsid w:val="00CE286C"/>
    <w:rsid w:val="00CE3F94"/>
    <w:rsid w:val="00CF178E"/>
    <w:rsid w:val="00CF391C"/>
    <w:rsid w:val="00CF4525"/>
    <w:rsid w:val="00CF5DF1"/>
    <w:rsid w:val="00CF75BD"/>
    <w:rsid w:val="00D00BC1"/>
    <w:rsid w:val="00D05B21"/>
    <w:rsid w:val="00D1602A"/>
    <w:rsid w:val="00D25F44"/>
    <w:rsid w:val="00D26CB7"/>
    <w:rsid w:val="00D320CB"/>
    <w:rsid w:val="00D42447"/>
    <w:rsid w:val="00D52D6E"/>
    <w:rsid w:val="00D52EA1"/>
    <w:rsid w:val="00D60295"/>
    <w:rsid w:val="00D64982"/>
    <w:rsid w:val="00D73232"/>
    <w:rsid w:val="00D80ABD"/>
    <w:rsid w:val="00D868DB"/>
    <w:rsid w:val="00D9028C"/>
    <w:rsid w:val="00D92FF5"/>
    <w:rsid w:val="00D9626B"/>
    <w:rsid w:val="00DA425D"/>
    <w:rsid w:val="00DA5ABD"/>
    <w:rsid w:val="00DB3DAC"/>
    <w:rsid w:val="00DC3370"/>
    <w:rsid w:val="00DE2B27"/>
    <w:rsid w:val="00DE2B9F"/>
    <w:rsid w:val="00DE52CC"/>
    <w:rsid w:val="00DF0C3F"/>
    <w:rsid w:val="00DF392D"/>
    <w:rsid w:val="00DF7D11"/>
    <w:rsid w:val="00E02D31"/>
    <w:rsid w:val="00E03AA9"/>
    <w:rsid w:val="00E04E01"/>
    <w:rsid w:val="00E06E2F"/>
    <w:rsid w:val="00E13C51"/>
    <w:rsid w:val="00E33505"/>
    <w:rsid w:val="00E3415B"/>
    <w:rsid w:val="00E34C8D"/>
    <w:rsid w:val="00E41F52"/>
    <w:rsid w:val="00E43CAC"/>
    <w:rsid w:val="00E571D3"/>
    <w:rsid w:val="00E63813"/>
    <w:rsid w:val="00E704BD"/>
    <w:rsid w:val="00E736DA"/>
    <w:rsid w:val="00E84679"/>
    <w:rsid w:val="00EA1DB9"/>
    <w:rsid w:val="00EC04D6"/>
    <w:rsid w:val="00EC0B03"/>
    <w:rsid w:val="00ED6311"/>
    <w:rsid w:val="00ED63ED"/>
    <w:rsid w:val="00EE6C8A"/>
    <w:rsid w:val="00EF1B2A"/>
    <w:rsid w:val="00EF69BB"/>
    <w:rsid w:val="00F039E8"/>
    <w:rsid w:val="00F07A62"/>
    <w:rsid w:val="00F40281"/>
    <w:rsid w:val="00F42F74"/>
    <w:rsid w:val="00F43DD8"/>
    <w:rsid w:val="00F51A0C"/>
    <w:rsid w:val="00F52444"/>
    <w:rsid w:val="00F53C7C"/>
    <w:rsid w:val="00F57085"/>
    <w:rsid w:val="00F67A44"/>
    <w:rsid w:val="00F765AA"/>
    <w:rsid w:val="00F800A1"/>
    <w:rsid w:val="00F802A7"/>
    <w:rsid w:val="00F8163A"/>
    <w:rsid w:val="00F81E1D"/>
    <w:rsid w:val="00F856E4"/>
    <w:rsid w:val="00F8666F"/>
    <w:rsid w:val="00F91A30"/>
    <w:rsid w:val="00F94598"/>
    <w:rsid w:val="00FA168F"/>
    <w:rsid w:val="00FA51AA"/>
    <w:rsid w:val="00FA59BB"/>
    <w:rsid w:val="00FC7CFF"/>
    <w:rsid w:val="00FD2B51"/>
    <w:rsid w:val="00FD7122"/>
    <w:rsid w:val="00FE269F"/>
    <w:rsid w:val="00FF2A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FC7A12"/>
  <w15:chartTrackingRefBased/>
  <w15:docId w15:val="{F49A62A3-A849-40F1-A872-292EFFF28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rsid w:val="00D80AB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D80AB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rsid w:val="00ED63E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ED63ED"/>
    <w:rPr>
      <w:sz w:val="24"/>
      <w:szCs w:val="24"/>
    </w:rPr>
  </w:style>
  <w:style w:type="paragraph" w:styleId="Footer">
    <w:name w:val="footer"/>
    <w:basedOn w:val="Normal"/>
    <w:link w:val="FooterChar"/>
    <w:rsid w:val="00ED63E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ED63ED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009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51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1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us06web.zoom.us/j/85185565035?pwd=aldhWnNadHpTKzFRWS9ibkM1WFZGZz0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4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0410</vt:lpstr>
    </vt:vector>
  </TitlesOfParts>
  <Company>Microsoft</Company>
  <LinksUpToDate>false</LinksUpToDate>
  <CharactersWithSpaces>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0410</dc:title>
  <dc:subject/>
  <dc:creator>Eileen</dc:creator>
  <cp:keywords/>
  <cp:lastModifiedBy>Elisa Bash</cp:lastModifiedBy>
  <cp:revision>3</cp:revision>
  <cp:lastPrinted>2020-07-22T12:34:00Z</cp:lastPrinted>
  <dcterms:created xsi:type="dcterms:W3CDTF">2022-02-23T16:52:00Z</dcterms:created>
  <dcterms:modified xsi:type="dcterms:W3CDTF">2022-02-23T16:53:00Z</dcterms:modified>
</cp:coreProperties>
</file>